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3486" w:rsidRPr="004412D1" w:rsidRDefault="00445376" w:rsidP="004412D1">
      <w:pPr>
        <w:jc w:val="center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5</w:t>
      </w:r>
      <w:r w:rsidR="004412D1" w:rsidRPr="004412D1">
        <w:rPr>
          <w:rFonts w:ascii="Bookman Old Style" w:hAnsi="Bookman Old Style"/>
          <w:sz w:val="28"/>
          <w:szCs w:val="28"/>
          <w:vertAlign w:val="superscript"/>
        </w:rPr>
        <w:t>th</w:t>
      </w:r>
      <w:r w:rsidR="004412D1" w:rsidRPr="004412D1">
        <w:rPr>
          <w:rFonts w:ascii="Bookman Old Style" w:hAnsi="Bookman Old Style"/>
          <w:sz w:val="28"/>
          <w:szCs w:val="28"/>
        </w:rPr>
        <w:t xml:space="preserve"> International Conference on Com</w:t>
      </w:r>
      <w:r w:rsidR="006B3DCF">
        <w:rPr>
          <w:rFonts w:ascii="Bookman Old Style" w:hAnsi="Bookman Old Style"/>
          <w:sz w:val="28"/>
          <w:szCs w:val="28"/>
        </w:rPr>
        <w:t xml:space="preserve">munication and Information Processing </w:t>
      </w:r>
      <w:r w:rsidR="004412D1" w:rsidRPr="004412D1">
        <w:rPr>
          <w:rFonts w:ascii="Bookman Old Style" w:hAnsi="Bookman Old Style"/>
          <w:sz w:val="28"/>
          <w:szCs w:val="28"/>
        </w:rPr>
        <w:t>(ICC</w:t>
      </w:r>
      <w:r w:rsidR="006B3DCF">
        <w:rPr>
          <w:rFonts w:ascii="Bookman Old Style" w:hAnsi="Bookman Old Style"/>
          <w:sz w:val="28"/>
          <w:szCs w:val="28"/>
        </w:rPr>
        <w:t>IP</w:t>
      </w:r>
      <w:r w:rsidR="004412D1" w:rsidRPr="004412D1">
        <w:rPr>
          <w:rFonts w:ascii="Bookman Old Style" w:hAnsi="Bookman Old Style"/>
          <w:sz w:val="28"/>
          <w:szCs w:val="28"/>
        </w:rPr>
        <w:t>)-202</w:t>
      </w:r>
      <w:r>
        <w:rPr>
          <w:rFonts w:ascii="Bookman Old Style" w:hAnsi="Bookman Old Style"/>
          <w:sz w:val="28"/>
          <w:szCs w:val="28"/>
        </w:rPr>
        <w:t>3</w:t>
      </w:r>
    </w:p>
    <w:p w:rsidR="004412D1" w:rsidRDefault="004412D1" w:rsidP="004412D1">
      <w:pPr>
        <w:jc w:val="center"/>
        <w:rPr>
          <w:rFonts w:ascii="Bookman Old Style" w:hAnsi="Bookman Old Style"/>
          <w:b/>
          <w:sz w:val="36"/>
          <w:szCs w:val="36"/>
          <w:u w:val="single"/>
        </w:rPr>
      </w:pPr>
      <w:r w:rsidRPr="004412D1">
        <w:rPr>
          <w:rFonts w:ascii="Bookman Old Style" w:hAnsi="Bookman Old Style"/>
          <w:b/>
          <w:sz w:val="36"/>
          <w:szCs w:val="36"/>
          <w:u w:val="single"/>
        </w:rPr>
        <w:t>Reviewers Response Sheet</w:t>
      </w:r>
    </w:p>
    <w:p w:rsidR="00650BAE" w:rsidRPr="00650BAE" w:rsidRDefault="00650BAE" w:rsidP="00650BAE">
      <w:pPr>
        <w:jc w:val="both"/>
        <w:rPr>
          <w:rFonts w:ascii="Bookman Old Style" w:hAnsi="Bookman Old Style"/>
          <w:bCs/>
          <w:sz w:val="24"/>
          <w:szCs w:val="24"/>
        </w:rPr>
      </w:pPr>
      <w:r w:rsidRPr="00650BAE">
        <w:rPr>
          <w:rFonts w:ascii="Bookman Old Style" w:hAnsi="Bookman Old Style"/>
          <w:bCs/>
          <w:sz w:val="24"/>
          <w:szCs w:val="24"/>
        </w:rPr>
        <w:t>Easy Chair Paper ID:</w:t>
      </w:r>
      <w:r>
        <w:rPr>
          <w:rFonts w:ascii="Bookman Old Style" w:hAnsi="Bookman Old Style"/>
          <w:bCs/>
          <w:sz w:val="24"/>
          <w:szCs w:val="24"/>
        </w:rPr>
        <w:t>_________________________</w:t>
      </w:r>
    </w:p>
    <w:p w:rsidR="00650BAE" w:rsidRPr="00650BAE" w:rsidRDefault="00650BAE" w:rsidP="00650BAE">
      <w:pPr>
        <w:jc w:val="both"/>
        <w:rPr>
          <w:rFonts w:ascii="Bookman Old Style" w:hAnsi="Bookman Old Style"/>
          <w:bCs/>
          <w:sz w:val="24"/>
          <w:szCs w:val="24"/>
        </w:rPr>
      </w:pPr>
      <w:r w:rsidRPr="00650BAE">
        <w:rPr>
          <w:rFonts w:ascii="Bookman Old Style" w:hAnsi="Bookman Old Style"/>
          <w:bCs/>
          <w:sz w:val="24"/>
          <w:szCs w:val="24"/>
        </w:rPr>
        <w:t>Title of the paper:</w:t>
      </w:r>
      <w:r>
        <w:rPr>
          <w:rFonts w:ascii="Bookman Old Style" w:hAnsi="Bookman Old Style"/>
          <w:bCs/>
          <w:sz w:val="24"/>
          <w:szCs w:val="24"/>
        </w:rPr>
        <w:t>__________________________________________________________________________</w:t>
      </w:r>
    </w:p>
    <w:p w:rsidR="00650BAE" w:rsidRPr="00650BAE" w:rsidRDefault="00650BAE" w:rsidP="00650BAE">
      <w:pPr>
        <w:jc w:val="both"/>
        <w:rPr>
          <w:rFonts w:ascii="Bookman Old Style" w:hAnsi="Bookman Old Style"/>
          <w:bCs/>
          <w:sz w:val="24"/>
          <w:szCs w:val="24"/>
        </w:rPr>
      </w:pPr>
      <w:r w:rsidRPr="00650BAE">
        <w:rPr>
          <w:rFonts w:ascii="Bookman Old Style" w:hAnsi="Bookman Old Style"/>
          <w:bCs/>
          <w:sz w:val="24"/>
          <w:szCs w:val="24"/>
        </w:rPr>
        <w:t>Is the title Revised( YES/No):</w:t>
      </w:r>
      <w:r>
        <w:rPr>
          <w:rFonts w:ascii="Bookman Old Style" w:hAnsi="Bookman Old Style"/>
          <w:bCs/>
          <w:sz w:val="24"/>
          <w:szCs w:val="24"/>
        </w:rPr>
        <w:t>_____________________________</w:t>
      </w:r>
    </w:p>
    <w:p w:rsidR="00650BAE" w:rsidRPr="00650BAE" w:rsidRDefault="00650BAE" w:rsidP="00650BAE">
      <w:pPr>
        <w:jc w:val="both"/>
        <w:rPr>
          <w:rFonts w:ascii="Bookman Old Style" w:hAnsi="Bookman Old Style"/>
          <w:bCs/>
          <w:sz w:val="24"/>
          <w:szCs w:val="24"/>
        </w:rPr>
      </w:pPr>
      <w:r w:rsidRPr="00650BAE">
        <w:rPr>
          <w:rFonts w:ascii="Bookman Old Style" w:hAnsi="Bookman Old Style"/>
          <w:bCs/>
          <w:sz w:val="24"/>
          <w:szCs w:val="24"/>
        </w:rPr>
        <w:t>If Yes: give the revised title:</w:t>
      </w:r>
      <w:r>
        <w:rPr>
          <w:rFonts w:ascii="Bookman Old Style" w:hAnsi="Bookman Old Style"/>
          <w:bCs/>
          <w:sz w:val="24"/>
          <w:szCs w:val="24"/>
        </w:rPr>
        <w:t>____________________________________________________________________</w:t>
      </w:r>
    </w:p>
    <w:p w:rsidR="004412D1" w:rsidRDefault="004412D1" w:rsidP="004412D1">
      <w:pPr>
        <w:jc w:val="center"/>
        <w:rPr>
          <w:rFonts w:ascii="Bookman Old Style" w:hAnsi="Bookman Old Style"/>
          <w:b/>
          <w:sz w:val="36"/>
          <w:szCs w:val="36"/>
          <w:u w:val="single"/>
        </w:rPr>
      </w:pPr>
      <w:r>
        <w:rPr>
          <w:rFonts w:ascii="Bookman Old Style" w:hAnsi="Bookman Old Style"/>
          <w:b/>
          <w:sz w:val="36"/>
          <w:szCs w:val="36"/>
          <w:u w:val="single"/>
        </w:rPr>
        <w:t>Reviewer #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7"/>
        <w:gridCol w:w="3237"/>
        <w:gridCol w:w="3238"/>
        <w:gridCol w:w="3238"/>
      </w:tblGrid>
      <w:tr w:rsidR="004412D1" w:rsidTr="004412D1">
        <w:tc>
          <w:tcPr>
            <w:tcW w:w="3237" w:type="dxa"/>
          </w:tcPr>
          <w:p w:rsidR="004412D1" w:rsidRPr="004412D1" w:rsidRDefault="004412D1" w:rsidP="004412D1">
            <w:pPr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4412D1">
              <w:rPr>
                <w:rFonts w:ascii="Bookman Old Style" w:hAnsi="Bookman Old Style"/>
                <w:sz w:val="24"/>
                <w:szCs w:val="24"/>
              </w:rPr>
              <w:t>Query No</w:t>
            </w:r>
          </w:p>
        </w:tc>
        <w:tc>
          <w:tcPr>
            <w:tcW w:w="3237" w:type="dxa"/>
          </w:tcPr>
          <w:p w:rsidR="004412D1" w:rsidRPr="004412D1" w:rsidRDefault="004412D1" w:rsidP="004412D1">
            <w:pPr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4412D1">
              <w:rPr>
                <w:rFonts w:ascii="Bookman Old Style" w:hAnsi="Bookman Old Style"/>
                <w:sz w:val="24"/>
                <w:szCs w:val="24"/>
              </w:rPr>
              <w:t>Query</w:t>
            </w:r>
          </w:p>
        </w:tc>
        <w:tc>
          <w:tcPr>
            <w:tcW w:w="3238" w:type="dxa"/>
          </w:tcPr>
          <w:p w:rsidR="004412D1" w:rsidRPr="004412D1" w:rsidRDefault="004412D1" w:rsidP="004412D1">
            <w:pPr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4412D1">
              <w:rPr>
                <w:rFonts w:ascii="Bookman Old Style" w:hAnsi="Bookman Old Style"/>
                <w:sz w:val="24"/>
                <w:szCs w:val="24"/>
              </w:rPr>
              <w:t>Response</w:t>
            </w:r>
          </w:p>
        </w:tc>
        <w:tc>
          <w:tcPr>
            <w:tcW w:w="3238" w:type="dxa"/>
          </w:tcPr>
          <w:p w:rsidR="004412D1" w:rsidRPr="004412D1" w:rsidRDefault="004412D1" w:rsidP="004412D1">
            <w:pPr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4412D1">
              <w:rPr>
                <w:rFonts w:ascii="Bookman Old Style" w:hAnsi="Bookman Old Style"/>
                <w:sz w:val="24"/>
                <w:szCs w:val="24"/>
              </w:rPr>
              <w:t>Page No./Paragraph No/Line No.</w:t>
            </w:r>
          </w:p>
        </w:tc>
      </w:tr>
      <w:tr w:rsidR="004412D1" w:rsidTr="004412D1">
        <w:tc>
          <w:tcPr>
            <w:tcW w:w="3237" w:type="dxa"/>
          </w:tcPr>
          <w:p w:rsidR="004412D1" w:rsidRDefault="004412D1" w:rsidP="004412D1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7" w:type="dxa"/>
          </w:tcPr>
          <w:p w:rsidR="004412D1" w:rsidRDefault="004412D1" w:rsidP="004412D1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8" w:type="dxa"/>
          </w:tcPr>
          <w:p w:rsidR="004412D1" w:rsidRDefault="004412D1" w:rsidP="004412D1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8" w:type="dxa"/>
          </w:tcPr>
          <w:p w:rsidR="004412D1" w:rsidRDefault="004412D1" w:rsidP="004412D1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</w:tr>
      <w:tr w:rsidR="004412D1" w:rsidTr="004412D1">
        <w:tc>
          <w:tcPr>
            <w:tcW w:w="3237" w:type="dxa"/>
          </w:tcPr>
          <w:p w:rsidR="004412D1" w:rsidRDefault="004412D1" w:rsidP="004412D1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7" w:type="dxa"/>
          </w:tcPr>
          <w:p w:rsidR="004412D1" w:rsidRDefault="004412D1" w:rsidP="004412D1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8" w:type="dxa"/>
          </w:tcPr>
          <w:p w:rsidR="004412D1" w:rsidRDefault="004412D1" w:rsidP="004412D1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8" w:type="dxa"/>
          </w:tcPr>
          <w:p w:rsidR="004412D1" w:rsidRDefault="004412D1" w:rsidP="004412D1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</w:tr>
      <w:tr w:rsidR="004412D1" w:rsidTr="004412D1">
        <w:tc>
          <w:tcPr>
            <w:tcW w:w="3237" w:type="dxa"/>
          </w:tcPr>
          <w:p w:rsidR="004412D1" w:rsidRDefault="004412D1" w:rsidP="004412D1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7" w:type="dxa"/>
          </w:tcPr>
          <w:p w:rsidR="004412D1" w:rsidRDefault="004412D1" w:rsidP="004412D1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8" w:type="dxa"/>
          </w:tcPr>
          <w:p w:rsidR="004412D1" w:rsidRDefault="004412D1" w:rsidP="004412D1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8" w:type="dxa"/>
          </w:tcPr>
          <w:p w:rsidR="004412D1" w:rsidRDefault="004412D1" w:rsidP="004412D1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</w:tr>
      <w:tr w:rsidR="004412D1" w:rsidTr="004412D1">
        <w:tc>
          <w:tcPr>
            <w:tcW w:w="3237" w:type="dxa"/>
          </w:tcPr>
          <w:p w:rsidR="004412D1" w:rsidRDefault="004412D1" w:rsidP="004412D1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7" w:type="dxa"/>
          </w:tcPr>
          <w:p w:rsidR="004412D1" w:rsidRDefault="004412D1" w:rsidP="004412D1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8" w:type="dxa"/>
          </w:tcPr>
          <w:p w:rsidR="004412D1" w:rsidRDefault="004412D1" w:rsidP="004412D1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8" w:type="dxa"/>
          </w:tcPr>
          <w:p w:rsidR="004412D1" w:rsidRDefault="004412D1" w:rsidP="004412D1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</w:tr>
    </w:tbl>
    <w:p w:rsidR="004412D1" w:rsidRPr="004412D1" w:rsidRDefault="004412D1" w:rsidP="004412D1">
      <w:pPr>
        <w:jc w:val="center"/>
        <w:rPr>
          <w:rFonts w:ascii="Bookman Old Style" w:hAnsi="Bookman Old Style"/>
          <w:b/>
          <w:sz w:val="36"/>
          <w:szCs w:val="36"/>
          <w:u w:val="single"/>
        </w:rPr>
      </w:pPr>
    </w:p>
    <w:p w:rsidR="004412D1" w:rsidRDefault="001C6AC8" w:rsidP="004412D1">
      <w:pPr>
        <w:jc w:val="center"/>
        <w:rPr>
          <w:rFonts w:ascii="Bookman Old Style" w:hAnsi="Bookman Old Style"/>
          <w:b/>
          <w:sz w:val="36"/>
          <w:szCs w:val="36"/>
          <w:u w:val="single"/>
        </w:rPr>
      </w:pPr>
      <w:r>
        <w:rPr>
          <w:rFonts w:ascii="Bookman Old Style" w:hAnsi="Bookman Old Style"/>
          <w:b/>
          <w:sz w:val="36"/>
          <w:szCs w:val="36"/>
          <w:u w:val="single"/>
        </w:rPr>
        <w:t>Reviewer #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7"/>
        <w:gridCol w:w="3237"/>
        <w:gridCol w:w="3238"/>
        <w:gridCol w:w="3238"/>
      </w:tblGrid>
      <w:tr w:rsidR="004412D1" w:rsidTr="00F74BE7">
        <w:tc>
          <w:tcPr>
            <w:tcW w:w="3237" w:type="dxa"/>
          </w:tcPr>
          <w:p w:rsidR="004412D1" w:rsidRPr="004412D1" w:rsidRDefault="004412D1" w:rsidP="00F74BE7">
            <w:pPr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4412D1">
              <w:rPr>
                <w:rFonts w:ascii="Bookman Old Style" w:hAnsi="Bookman Old Style"/>
                <w:sz w:val="24"/>
                <w:szCs w:val="24"/>
              </w:rPr>
              <w:t>Query No</w:t>
            </w:r>
          </w:p>
        </w:tc>
        <w:tc>
          <w:tcPr>
            <w:tcW w:w="3237" w:type="dxa"/>
          </w:tcPr>
          <w:p w:rsidR="004412D1" w:rsidRPr="004412D1" w:rsidRDefault="004412D1" w:rsidP="00F74BE7">
            <w:pPr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4412D1">
              <w:rPr>
                <w:rFonts w:ascii="Bookman Old Style" w:hAnsi="Bookman Old Style"/>
                <w:sz w:val="24"/>
                <w:szCs w:val="24"/>
              </w:rPr>
              <w:t>Query</w:t>
            </w:r>
          </w:p>
        </w:tc>
        <w:tc>
          <w:tcPr>
            <w:tcW w:w="3238" w:type="dxa"/>
          </w:tcPr>
          <w:p w:rsidR="004412D1" w:rsidRPr="004412D1" w:rsidRDefault="004412D1" w:rsidP="00F74BE7">
            <w:pPr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4412D1">
              <w:rPr>
                <w:rFonts w:ascii="Bookman Old Style" w:hAnsi="Bookman Old Style"/>
                <w:sz w:val="24"/>
                <w:szCs w:val="24"/>
              </w:rPr>
              <w:t>Response</w:t>
            </w:r>
          </w:p>
        </w:tc>
        <w:tc>
          <w:tcPr>
            <w:tcW w:w="3238" w:type="dxa"/>
          </w:tcPr>
          <w:p w:rsidR="004412D1" w:rsidRPr="004412D1" w:rsidRDefault="004412D1" w:rsidP="00F74BE7">
            <w:pPr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4412D1">
              <w:rPr>
                <w:rFonts w:ascii="Bookman Old Style" w:hAnsi="Bookman Old Style"/>
                <w:sz w:val="24"/>
                <w:szCs w:val="24"/>
              </w:rPr>
              <w:t>Page No./Paragraph No/Line No.</w:t>
            </w:r>
          </w:p>
        </w:tc>
      </w:tr>
      <w:tr w:rsidR="004412D1" w:rsidTr="00F74BE7">
        <w:tc>
          <w:tcPr>
            <w:tcW w:w="3237" w:type="dxa"/>
          </w:tcPr>
          <w:p w:rsidR="004412D1" w:rsidRDefault="004412D1" w:rsidP="00F74BE7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7" w:type="dxa"/>
          </w:tcPr>
          <w:p w:rsidR="004412D1" w:rsidRDefault="004412D1" w:rsidP="00F74BE7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8" w:type="dxa"/>
          </w:tcPr>
          <w:p w:rsidR="004412D1" w:rsidRDefault="004412D1" w:rsidP="00F74BE7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8" w:type="dxa"/>
          </w:tcPr>
          <w:p w:rsidR="004412D1" w:rsidRDefault="004412D1" w:rsidP="00F74BE7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</w:tr>
      <w:tr w:rsidR="004412D1" w:rsidTr="00F74BE7">
        <w:tc>
          <w:tcPr>
            <w:tcW w:w="3237" w:type="dxa"/>
          </w:tcPr>
          <w:p w:rsidR="004412D1" w:rsidRDefault="004412D1" w:rsidP="00F74BE7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7" w:type="dxa"/>
          </w:tcPr>
          <w:p w:rsidR="004412D1" w:rsidRDefault="004412D1" w:rsidP="00F74BE7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8" w:type="dxa"/>
          </w:tcPr>
          <w:p w:rsidR="004412D1" w:rsidRDefault="004412D1" w:rsidP="00F74BE7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8" w:type="dxa"/>
          </w:tcPr>
          <w:p w:rsidR="004412D1" w:rsidRDefault="004412D1" w:rsidP="00F74BE7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</w:tr>
      <w:tr w:rsidR="004412D1" w:rsidTr="00F74BE7">
        <w:tc>
          <w:tcPr>
            <w:tcW w:w="3237" w:type="dxa"/>
          </w:tcPr>
          <w:p w:rsidR="004412D1" w:rsidRDefault="004412D1" w:rsidP="00F74BE7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7" w:type="dxa"/>
          </w:tcPr>
          <w:p w:rsidR="004412D1" w:rsidRDefault="004412D1" w:rsidP="00F74BE7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8" w:type="dxa"/>
          </w:tcPr>
          <w:p w:rsidR="004412D1" w:rsidRDefault="004412D1" w:rsidP="00F74BE7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8" w:type="dxa"/>
          </w:tcPr>
          <w:p w:rsidR="004412D1" w:rsidRDefault="004412D1" w:rsidP="00F74BE7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</w:tr>
      <w:tr w:rsidR="004412D1" w:rsidTr="00F74BE7">
        <w:tc>
          <w:tcPr>
            <w:tcW w:w="3237" w:type="dxa"/>
          </w:tcPr>
          <w:p w:rsidR="004412D1" w:rsidRDefault="004412D1" w:rsidP="00F74BE7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7" w:type="dxa"/>
          </w:tcPr>
          <w:p w:rsidR="004412D1" w:rsidRDefault="004412D1" w:rsidP="00F74BE7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8" w:type="dxa"/>
          </w:tcPr>
          <w:p w:rsidR="004412D1" w:rsidRDefault="004412D1" w:rsidP="00F74BE7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  <w:tc>
          <w:tcPr>
            <w:tcW w:w="3238" w:type="dxa"/>
          </w:tcPr>
          <w:p w:rsidR="004412D1" w:rsidRDefault="004412D1" w:rsidP="00F74BE7">
            <w:pPr>
              <w:jc w:val="center"/>
              <w:rPr>
                <w:rFonts w:ascii="Bookman Old Style" w:hAnsi="Bookman Old Style"/>
                <w:b/>
                <w:sz w:val="36"/>
                <w:szCs w:val="36"/>
                <w:u w:val="single"/>
              </w:rPr>
            </w:pPr>
          </w:p>
        </w:tc>
      </w:tr>
    </w:tbl>
    <w:p w:rsidR="001C6AC8" w:rsidRDefault="001C6AC8" w:rsidP="001C6AC8">
      <w:pPr>
        <w:jc w:val="center"/>
      </w:pPr>
      <w:r>
        <w:t>(Authors can add/append tables and no. of rows as per the requirements)</w:t>
      </w:r>
    </w:p>
    <w:p w:rsidR="00571A96" w:rsidRDefault="00571A96" w:rsidP="001C6AC8">
      <w:pPr>
        <w:jc w:val="center"/>
      </w:pPr>
      <w:bookmarkStart w:id="0" w:name="_GoBack"/>
      <w:bookmarkEnd w:id="0"/>
    </w:p>
    <w:p w:rsidR="00571A96" w:rsidRPr="00571A96" w:rsidRDefault="00571A96" w:rsidP="00571A96">
      <w:pPr>
        <w:jc w:val="right"/>
        <w:rPr>
          <w:b/>
          <w:bCs/>
        </w:rPr>
      </w:pPr>
      <w:r w:rsidRPr="00571A96">
        <w:rPr>
          <w:b/>
          <w:bCs/>
        </w:rPr>
        <w:t>Name &amp; Dated Signature of the corresponding Author</w:t>
      </w:r>
    </w:p>
    <w:sectPr w:rsidR="00571A96" w:rsidRPr="00571A96" w:rsidSect="00650BAE">
      <w:pgSz w:w="15840" w:h="12240" w:orient="landscape"/>
      <w:pgMar w:top="851" w:right="1440" w:bottom="56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4ECC" w:rsidRDefault="00C24ECC" w:rsidP="00ED6BE3">
      <w:pPr>
        <w:spacing w:after="0" w:line="240" w:lineRule="auto"/>
      </w:pPr>
      <w:r>
        <w:separator/>
      </w:r>
    </w:p>
  </w:endnote>
  <w:endnote w:type="continuationSeparator" w:id="0">
    <w:p w:rsidR="00C24ECC" w:rsidRDefault="00C24ECC" w:rsidP="00ED6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4ECC" w:rsidRDefault="00C24ECC" w:rsidP="00ED6BE3">
      <w:pPr>
        <w:spacing w:after="0" w:line="240" w:lineRule="auto"/>
      </w:pPr>
      <w:r>
        <w:separator/>
      </w:r>
    </w:p>
  </w:footnote>
  <w:footnote w:type="continuationSeparator" w:id="0">
    <w:p w:rsidR="00C24ECC" w:rsidRDefault="00C24ECC" w:rsidP="00ED6BE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Nzc0MzC0MDA1MzNQ0lEKTi0uzszPAykwrAUAZQv5xiwAAAA="/>
  </w:docVars>
  <w:rsids>
    <w:rsidRoot w:val="004412D1"/>
    <w:rsid w:val="000B4CDC"/>
    <w:rsid w:val="001C6AC8"/>
    <w:rsid w:val="002E2326"/>
    <w:rsid w:val="00363486"/>
    <w:rsid w:val="004412D1"/>
    <w:rsid w:val="00445376"/>
    <w:rsid w:val="004F5B7B"/>
    <w:rsid w:val="00571A96"/>
    <w:rsid w:val="00650BAE"/>
    <w:rsid w:val="006B3DCF"/>
    <w:rsid w:val="007F78E7"/>
    <w:rsid w:val="00C24ECC"/>
    <w:rsid w:val="00ED6BE3"/>
    <w:rsid w:val="00FF1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12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D6B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6BE3"/>
  </w:style>
  <w:style w:type="paragraph" w:styleId="Footer">
    <w:name w:val="footer"/>
    <w:basedOn w:val="Normal"/>
    <w:link w:val="FooterChar"/>
    <w:uiPriority w:val="99"/>
    <w:unhideWhenUsed/>
    <w:rsid w:val="00ED6B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6BE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12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D6B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6BE3"/>
  </w:style>
  <w:style w:type="paragraph" w:styleId="Footer">
    <w:name w:val="footer"/>
    <w:basedOn w:val="Normal"/>
    <w:link w:val="FooterChar"/>
    <w:uiPriority w:val="99"/>
    <w:unhideWhenUsed/>
    <w:rsid w:val="00ED6B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6B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43F4EC-AAA0-4FC4-B8E8-4807B67E2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6</Words>
  <Characters>608</Characters>
  <Application>Microsoft Office Word</Application>
  <DocSecurity>0</DocSecurity>
  <Lines>5</Lines>
  <Paragraphs>1</Paragraphs>
  <ScaleCrop>false</ScaleCrop>
  <Company/>
  <LinksUpToDate>false</LinksUpToDate>
  <CharactersWithSpaces>7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sraj</dc:creator>
  <cp:keywords/>
  <dc:description/>
  <cp:lastModifiedBy>DBATU RO-OS</cp:lastModifiedBy>
  <cp:revision>8</cp:revision>
  <dcterms:created xsi:type="dcterms:W3CDTF">2022-06-30T15:12:00Z</dcterms:created>
  <dcterms:modified xsi:type="dcterms:W3CDTF">2023-05-22T06:58:00Z</dcterms:modified>
</cp:coreProperties>
</file>